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549C7BC7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F31940" w:rsidRPr="00F31940">
        <w:t>12-</w:t>
      </w:r>
      <w:r w:rsidR="000E647B">
        <w:t>2</w:t>
      </w:r>
      <w:r w:rsidR="00950675">
        <w:t>6</w:t>
      </w:r>
      <w:r w:rsidR="00F31940" w:rsidRPr="00F31940">
        <w:t xml:space="preserve">-2025 to </w:t>
      </w:r>
      <w:r w:rsidR="000E647B">
        <w:t>01</w:t>
      </w:r>
      <w:r w:rsidR="00F31940" w:rsidRPr="00F31940">
        <w:t>-</w:t>
      </w:r>
      <w:r w:rsidR="00B35446">
        <w:t>0</w:t>
      </w:r>
      <w:r w:rsidR="00231A3F">
        <w:t>1</w:t>
      </w:r>
      <w:r w:rsidR="00F31940" w:rsidRPr="00F31940">
        <w:t>-202</w:t>
      </w:r>
      <w:r w:rsidR="00B35446">
        <w:t>6</w:t>
      </w:r>
    </w:p>
    <w:p w14:paraId="665A9610" w14:textId="466D5739" w:rsidR="007D404D" w:rsidRPr="007D404D" w:rsidRDefault="008F6F5E" w:rsidP="007D404D">
      <w:pPr>
        <w:pStyle w:val="Heading1"/>
      </w:pPr>
      <w:r>
        <w:t xml:space="preserve">December </w:t>
      </w:r>
      <w:r w:rsidR="00B35446">
        <w:t>2</w:t>
      </w:r>
      <w:r w:rsidR="00950675">
        <w:t>6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20216BB5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E875D9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</w:t>
            </w:r>
            <w:permStart w:id="1576496597" w:edGrp="everyone"/>
            <w:permEnd w:id="1576496597"/>
            <w:r w:rsidRPr="00CE712D">
              <w:rPr>
                <w:rFonts w:ascii="Arial" w:hAnsi="Arial" w:cs="Arial"/>
                <w:sz w:val="20"/>
                <w:szCs w:val="20"/>
              </w:rPr>
              <w:t>Valley</w:t>
            </w:r>
          </w:p>
        </w:tc>
        <w:tc>
          <w:tcPr>
            <w:tcW w:w="1645" w:type="dxa"/>
            <w:vAlign w:val="center"/>
          </w:tcPr>
          <w:p w14:paraId="34EC6FF5" w14:textId="6ACE5D2E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</w:t>
            </w:r>
            <w:r w:rsidR="00AF50AB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6B49D062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772D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</w:tbl>
    <w:bookmarkEnd w:id="0"/>
    <w:p w14:paraId="2183C0D8" w14:textId="2F2D8D80" w:rsidR="009C5AE9" w:rsidRPr="000E494D" w:rsidRDefault="008F6F5E" w:rsidP="000E494D">
      <w:pPr>
        <w:pStyle w:val="Heading1"/>
      </w:pPr>
      <w:r>
        <w:t xml:space="preserve">December </w:t>
      </w:r>
      <w:r w:rsidR="00E875D9">
        <w:t>2</w:t>
      </w:r>
      <w:r w:rsidR="00950675">
        <w:t>7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December </w:t>
      </w:r>
      <w:r w:rsidR="00E875D9">
        <w:t>2</w:t>
      </w:r>
      <w:r w:rsidR="00950675">
        <w:t>8</w:t>
      </w:r>
      <w:r w:rsidR="00E875D9">
        <w:t>,</w:t>
      </w:r>
      <w:r>
        <w:t xml:space="preserve"> </w:t>
      </w:r>
      <w:r w:rsidR="00FB36F8">
        <w:t>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772D5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7A5BD0E0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707ECDD2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7721EA8D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47764116" w14:textId="6F4B1C88" w:rsidR="009C5AE9" w:rsidRPr="00A00DC9" w:rsidRDefault="00597B1C" w:rsidP="000E494D">
      <w:pPr>
        <w:pStyle w:val="Heading1"/>
      </w:pPr>
      <w:r>
        <w:t xml:space="preserve">December </w:t>
      </w:r>
      <w:r w:rsidR="00E875D9">
        <w:t>2</w:t>
      </w:r>
      <w:r w:rsidR="00153E5C">
        <w:t>9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772D5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26F8EA59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9FCDE43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4081E5D5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547A85BB" w14:textId="757ACE54" w:rsidR="009C5AE9" w:rsidRPr="00A00DC9" w:rsidRDefault="00597B1C" w:rsidP="000E494D">
      <w:pPr>
        <w:pStyle w:val="Heading1"/>
      </w:pPr>
      <w:r>
        <w:t xml:space="preserve">December </w:t>
      </w:r>
      <w:r w:rsidR="00153E5C">
        <w:t>30</w:t>
      </w:r>
      <w:r w:rsidR="000940F4">
        <w:t xml:space="preserve">, </w:t>
      </w:r>
      <w:r w:rsidR="001B7654">
        <w:rPr>
          <w:spacing w:val="-1"/>
        </w:rPr>
        <w:t>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772D5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57549A4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4F6B4756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CEC8180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56BEF334" w14:textId="560C251D" w:rsidR="009C5AE9" w:rsidRPr="00A00DC9" w:rsidRDefault="00597B1C" w:rsidP="000E494D">
      <w:pPr>
        <w:pStyle w:val="Heading1"/>
      </w:pPr>
      <w:r>
        <w:t xml:space="preserve">December </w:t>
      </w:r>
      <w:r w:rsidR="00D22C58">
        <w:t>3</w:t>
      </w:r>
      <w:r w:rsidR="00153E5C">
        <w:t>1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772D5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3242D862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7F3202B5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3372F0E4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59107D60" w14:textId="6A18D0AE" w:rsidR="009C5AE9" w:rsidRPr="00474BEF" w:rsidRDefault="00CF02BB" w:rsidP="000E494D">
      <w:pPr>
        <w:pStyle w:val="Heading1"/>
      </w:pPr>
      <w:r>
        <w:t>January 01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772D5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58F6497D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4D8C9168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</w:tr>
      <w:tr w:rsidR="009772D5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9772D5" w:rsidRPr="00CE712D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09492FD0" w:rsidR="009772D5" w:rsidRPr="00A00DC9" w:rsidRDefault="009772D5" w:rsidP="009772D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A8AD7" w14:textId="77777777" w:rsidR="00172715" w:rsidRDefault="00172715">
      <w:pPr>
        <w:spacing w:after="0" w:line="240" w:lineRule="auto"/>
      </w:pPr>
      <w:r>
        <w:separator/>
      </w:r>
    </w:p>
  </w:endnote>
  <w:endnote w:type="continuationSeparator" w:id="0">
    <w:p w14:paraId="7C7B2560" w14:textId="77777777" w:rsidR="00172715" w:rsidRDefault="00172715">
      <w:pPr>
        <w:spacing w:after="0" w:line="240" w:lineRule="auto"/>
      </w:pPr>
      <w:r>
        <w:continuationSeparator/>
      </w:r>
    </w:p>
  </w:endnote>
  <w:endnote w:type="continuationNotice" w:id="1">
    <w:p w14:paraId="4865019D" w14:textId="77777777" w:rsidR="00172715" w:rsidRDefault="001727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7E212B" w14:textId="77777777" w:rsidR="00172715" w:rsidRDefault="00172715">
      <w:pPr>
        <w:spacing w:after="0" w:line="240" w:lineRule="auto"/>
      </w:pPr>
      <w:r>
        <w:separator/>
      </w:r>
    </w:p>
  </w:footnote>
  <w:footnote w:type="continuationSeparator" w:id="0">
    <w:p w14:paraId="561028F1" w14:textId="77777777" w:rsidR="00172715" w:rsidRDefault="00172715">
      <w:pPr>
        <w:spacing w:after="0" w:line="240" w:lineRule="auto"/>
      </w:pPr>
      <w:r>
        <w:continuationSeparator/>
      </w:r>
    </w:p>
  </w:footnote>
  <w:footnote w:type="continuationNotice" w:id="1">
    <w:p w14:paraId="1B8FD0EE" w14:textId="77777777" w:rsidR="00172715" w:rsidRDefault="0017271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y3/vSKJKrFljvVYRXKEKjvhtzupimZAdcn5sMr4Xcp7a+vt7rAcq0WCYRywGLtn+FZtLsFWcCeObbkM34LP5VA==" w:salt="hwGVbeLpQy3yQrKHEDHurA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076A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675"/>
    <w:rsid w:val="00950E2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purl.org/dc/dcmitype/"/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310</Words>
  <Characters>1834</Characters>
  <Application>Microsoft Office Word</Application>
  <DocSecurity>12</DocSecurity>
  <Lines>7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2-24T19:45:00Z</dcterms:created>
  <dcterms:modified xsi:type="dcterms:W3CDTF">2025-12-24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